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7937E074" w:rsidR="00253BB4" w:rsidRDefault="00A631D6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February 10, 2023</w:t>
      </w:r>
    </w:p>
    <w:p w14:paraId="6FAABF7E" w14:textId="77777777" w:rsidR="00A631D6" w:rsidRDefault="00A631D6" w:rsidP="00666703">
      <w:pPr>
        <w:jc w:val="center"/>
        <w:rPr>
          <w:rFonts w:ascii="Times" w:hAnsi="Times"/>
          <w:b/>
          <w:sz w:val="22"/>
          <w:szCs w:val="22"/>
        </w:rPr>
      </w:pPr>
    </w:p>
    <w:p w14:paraId="54C8CDE1" w14:textId="6C399C8E" w:rsidR="00A631D6" w:rsidRPr="00A631D6" w:rsidRDefault="00A631D6" w:rsidP="00666703">
      <w:pPr>
        <w:jc w:val="center"/>
        <w:rPr>
          <w:rFonts w:ascii="Times" w:hAnsi="Times"/>
          <w:b/>
          <w:color w:val="FF0000"/>
          <w:sz w:val="22"/>
          <w:szCs w:val="22"/>
        </w:rPr>
      </w:pPr>
      <w:r>
        <w:rPr>
          <w:rFonts w:ascii="Times" w:hAnsi="Times"/>
          <w:b/>
          <w:color w:val="FF0000"/>
          <w:sz w:val="22"/>
          <w:szCs w:val="22"/>
        </w:rPr>
        <w:t>SPECIAL MEETING</w:t>
      </w:r>
    </w:p>
    <w:p w14:paraId="7C5424F2" w14:textId="77777777" w:rsidR="00533792" w:rsidRDefault="00533792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31A50D9" w14:textId="2A4CBB97" w:rsidR="00253BB4" w:rsidRDefault="45ECF528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  <w:r w:rsidRPr="45ECF528">
        <w:rPr>
          <w:rFonts w:ascii="Times" w:hAnsi="Times"/>
          <w:b/>
          <w:bCs/>
          <w:sz w:val="22"/>
          <w:szCs w:val="22"/>
        </w:rPr>
        <w:t>***</w:t>
      </w:r>
      <w:r w:rsidR="00A631D6">
        <w:rPr>
          <w:rFonts w:ascii="Times" w:hAnsi="Times"/>
          <w:b/>
          <w:bCs/>
          <w:sz w:val="22"/>
          <w:szCs w:val="22"/>
        </w:rPr>
        <w:t>This meeting</w:t>
      </w:r>
      <w:r w:rsidR="00186933">
        <w:rPr>
          <w:rFonts w:ascii="Times" w:hAnsi="Times"/>
          <w:b/>
          <w:bCs/>
          <w:sz w:val="22"/>
          <w:szCs w:val="22"/>
        </w:rPr>
        <w:t xml:space="preserve"> will be held virtually</w:t>
      </w:r>
      <w:r w:rsidRPr="45ECF528">
        <w:rPr>
          <w:rFonts w:ascii="Times" w:hAnsi="Times"/>
          <w:b/>
          <w:bCs/>
          <w:sz w:val="22"/>
          <w:szCs w:val="22"/>
        </w:rPr>
        <w:t>***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287E4CF7" w:rsidR="00504BD3" w:rsidRDefault="00504BD3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is meeting is governed by the Open Meetings Act.  Please address any questions or complaints arising under this meeting to the Office of Open Government at </w:t>
      </w:r>
      <w:hyperlink r:id="rId8" w:tgtFrame="_blank" w:history="1">
        <w:r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5C43A0CC" w14:textId="77777777" w:rsidR="00504BD3" w:rsidRPr="007979AC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639C7543" w14:textId="77777777" w:rsidR="00FE33A9" w:rsidRDefault="00FE33A9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649E77F8" w14:textId="2E0B2C5B" w:rsidR="00106AF7" w:rsidRPr="00503BCC" w:rsidRDefault="45ECF528" w:rsidP="00186933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</w:p>
    <w:p w14:paraId="2E6D4DFF" w14:textId="525DC3FC" w:rsidR="00253BB4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Motion - Executive Session (</w:t>
      </w:r>
      <w:r w:rsidRPr="00503BCC">
        <w:rPr>
          <w:rFonts w:ascii="Times New Roman" w:hAnsi="Times New Roman"/>
          <w:b/>
          <w:bCs/>
          <w:sz w:val="22"/>
          <w:szCs w:val="22"/>
        </w:rPr>
        <w:t>Closed to the Public</w:t>
      </w:r>
      <w:r w:rsidRPr="00AD2825">
        <w:rPr>
          <w:rFonts w:ascii="Times New Roman" w:hAnsi="Times New Roman"/>
          <w:sz w:val="22"/>
          <w:szCs w:val="22"/>
        </w:rPr>
        <w:t xml:space="preserve">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Pr="00AD2825">
        <w:rPr>
          <w:rFonts w:ascii="Times New Roman" w:hAnsi="Times New Roman"/>
          <w:sz w:val="22"/>
          <w:szCs w:val="22"/>
        </w:rPr>
        <w:t xml:space="preserve"> and legal counsel report. </w:t>
      </w:r>
    </w:p>
    <w:p w14:paraId="7234725C" w14:textId="2D24667C" w:rsidR="00A3136E" w:rsidRPr="00AD2825" w:rsidRDefault="00A3136E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commendations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513FCF6F" w14:textId="7C6CEEB8" w:rsidR="007E312F" w:rsidRDefault="00535F89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n the meeting:</w:t>
      </w:r>
    </w:p>
    <w:p w14:paraId="7A0EFC28" w14:textId="2BEC795A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</w:p>
    <w:p w14:paraId="29F83E0D" w14:textId="709BC803" w:rsidR="00A71C4A" w:rsidRDefault="00A71C4A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</w:t>
      </w:r>
      <w:r w:rsidR="00C1630D">
        <w:rPr>
          <w:rFonts w:ascii="Times New Roman" w:hAnsi="Times New Roman"/>
          <w:b/>
          <w:bCs/>
          <w:sz w:val="22"/>
          <w:szCs w:val="22"/>
        </w:rPr>
        <w:t>al: 650-479-3208</w:t>
      </w:r>
    </w:p>
    <w:p w14:paraId="2355086A" w14:textId="509BA309" w:rsidR="009F0D86" w:rsidRDefault="009F0D86" w:rsidP="007E312F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Access Code:  </w:t>
      </w:r>
      <w:r w:rsidR="00796B00" w:rsidRPr="008662C5">
        <w:rPr>
          <w:rFonts w:ascii="Helvetica" w:hAnsi="Helvetica"/>
          <w:b/>
          <w:bCs/>
          <w:color w:val="000000"/>
          <w:sz w:val="21"/>
          <w:szCs w:val="21"/>
          <w:shd w:val="clear" w:color="auto" w:fill="FFFFFF"/>
        </w:rPr>
        <w:t>2308 853 9407</w:t>
      </w:r>
    </w:p>
    <w:p w14:paraId="05B74DD2" w14:textId="64A4B40C" w:rsidR="00C1630D" w:rsidRPr="00535F89" w:rsidRDefault="00C1630D" w:rsidP="007E312F">
      <w:pPr>
        <w:pStyle w:val="ListParagraph"/>
        <w:ind w:left="360"/>
        <w:rPr>
          <w:rFonts w:ascii="Times New Roman" w:hAnsi="Times New Roman"/>
          <w:b/>
          <w:bCs/>
        </w:rPr>
      </w:pPr>
    </w:p>
    <w:p w14:paraId="50716C91" w14:textId="7C8386BA" w:rsidR="004D678B" w:rsidRDefault="00000000" w:rsidP="004D678B">
      <w:pPr>
        <w:rPr>
          <w:rFonts w:ascii="Times New Roman" w:hAnsi="Times New Roman"/>
          <w:sz w:val="22"/>
          <w:szCs w:val="22"/>
        </w:rPr>
      </w:pPr>
      <w:hyperlink r:id="rId9" w:history="1">
        <w:r w:rsidR="00AF46C1" w:rsidRPr="00225576">
          <w:rPr>
            <w:rStyle w:val="Hyperlink"/>
            <w:rFonts w:ascii="Times New Roman" w:hAnsi="Times New Roman"/>
            <w:sz w:val="22"/>
            <w:szCs w:val="22"/>
          </w:rPr>
          <w:t>https://dcnet.webex.com/dcnet/onstage/g.php?MTID=e8aee8f1fe5f5bdedfd44f13d809eef8f</w:t>
        </w:r>
      </w:hyperlink>
      <w:r w:rsidR="00AF46C1">
        <w:rPr>
          <w:rFonts w:ascii="Times New Roman" w:hAnsi="Times New Roman"/>
          <w:sz w:val="22"/>
          <w:szCs w:val="22"/>
        </w:rPr>
        <w:t xml:space="preserve"> </w:t>
      </w:r>
    </w:p>
    <w:p w14:paraId="5CD48382" w14:textId="5FC5E878" w:rsidR="00AF46C1" w:rsidRDefault="00AF46C1" w:rsidP="004D678B">
      <w:pPr>
        <w:rPr>
          <w:rFonts w:ascii="Times New Roman" w:hAnsi="Times New Roman"/>
          <w:sz w:val="22"/>
          <w:szCs w:val="22"/>
        </w:rPr>
      </w:pPr>
    </w:p>
    <w:p w14:paraId="4674200E" w14:textId="20B71A39" w:rsidR="00AF46C1" w:rsidRDefault="00AF46C1" w:rsidP="004D678B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asscode:  021023</w:t>
      </w:r>
    </w:p>
    <w:p w14:paraId="6080B857" w14:textId="56BB4A85" w:rsidR="45ECF528" w:rsidRDefault="45ECF528" w:rsidP="45ECF528">
      <w:pPr>
        <w:pStyle w:val="ListParagraph"/>
        <w:ind w:left="-288" w:right="-288"/>
        <w:rPr>
          <w:sz w:val="22"/>
          <w:szCs w:val="22"/>
          <w:highlight w:val="green"/>
        </w:rPr>
      </w:pPr>
    </w:p>
    <w:p w14:paraId="6D7FF1FC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073447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163CB5" w14:textId="00731B9D" w:rsidR="00DD2B31" w:rsidRPr="00DD2B31" w:rsidRDefault="00DD2B31" w:rsidP="00DD2B31">
      <w:pPr>
        <w:rPr>
          <w:rFonts w:ascii="Times New Roman" w:hAnsi="Times New Roman"/>
          <w:i/>
          <w:sz w:val="22"/>
          <w:szCs w:val="22"/>
        </w:rPr>
      </w:pPr>
    </w:p>
    <w:p w14:paraId="0D23BD6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5E5B144E" w14:textId="33052A9D" w:rsidR="00533792" w:rsidRDefault="00533792" w:rsidP="7C9B801E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07E73" w14:textId="77777777" w:rsidR="0021775A" w:rsidRDefault="0021775A" w:rsidP="00BE55D9">
      <w:r>
        <w:separator/>
      </w:r>
    </w:p>
  </w:endnote>
  <w:endnote w:type="continuationSeparator" w:id="0">
    <w:p w14:paraId="239F1EAF" w14:textId="77777777" w:rsidR="0021775A" w:rsidRDefault="0021775A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96C75" w14:textId="77777777" w:rsidR="0021775A" w:rsidRDefault="0021775A" w:rsidP="00BE55D9">
      <w:r>
        <w:separator/>
      </w:r>
    </w:p>
  </w:footnote>
  <w:footnote w:type="continuationSeparator" w:id="0">
    <w:p w14:paraId="76582C70" w14:textId="77777777" w:rsidR="0021775A" w:rsidRDefault="0021775A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3F110" w14:textId="03AE0076" w:rsidR="00504BD3" w:rsidRDefault="00504B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45546E7B" w:rsidR="00FC7F66" w:rsidRDefault="00B7160C" w:rsidP="00BE55D9">
    <w:pPr>
      <w:pStyle w:val="Header"/>
      <w:ind w:left="-900" w:hanging="360"/>
    </w:pPr>
    <w:r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E9F0" w14:textId="24D46832" w:rsidR="00504BD3" w:rsidRDefault="00504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4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23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3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8E790E"/>
    <w:multiLevelType w:val="hybridMultilevel"/>
    <w:tmpl w:val="C220EA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2788880">
    <w:abstractNumId w:val="25"/>
  </w:num>
  <w:num w:numId="2" w16cid:durableId="442774771">
    <w:abstractNumId w:val="18"/>
  </w:num>
  <w:num w:numId="3" w16cid:durableId="689186513">
    <w:abstractNumId w:val="14"/>
  </w:num>
  <w:num w:numId="4" w16cid:durableId="173881881">
    <w:abstractNumId w:val="5"/>
  </w:num>
  <w:num w:numId="5" w16cid:durableId="1377126448">
    <w:abstractNumId w:val="27"/>
  </w:num>
  <w:num w:numId="6" w16cid:durableId="415367334">
    <w:abstractNumId w:val="19"/>
  </w:num>
  <w:num w:numId="7" w16cid:durableId="266040003">
    <w:abstractNumId w:val="12"/>
  </w:num>
  <w:num w:numId="8" w16cid:durableId="604383578">
    <w:abstractNumId w:val="2"/>
  </w:num>
  <w:num w:numId="9" w16cid:durableId="542256042">
    <w:abstractNumId w:val="34"/>
  </w:num>
  <w:num w:numId="10" w16cid:durableId="846865104">
    <w:abstractNumId w:val="21"/>
  </w:num>
  <w:num w:numId="11" w16cid:durableId="1105879837">
    <w:abstractNumId w:val="16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9"/>
  </w:num>
  <w:num w:numId="15" w16cid:durableId="1174764979">
    <w:abstractNumId w:val="6"/>
  </w:num>
  <w:num w:numId="16" w16cid:durableId="901411294">
    <w:abstractNumId w:val="35"/>
  </w:num>
  <w:num w:numId="17" w16cid:durableId="1821263616">
    <w:abstractNumId w:val="4"/>
  </w:num>
  <w:num w:numId="18" w16cid:durableId="1076172452">
    <w:abstractNumId w:val="11"/>
  </w:num>
  <w:num w:numId="19" w16cid:durableId="1473056357">
    <w:abstractNumId w:val="26"/>
  </w:num>
  <w:num w:numId="20" w16cid:durableId="253249495">
    <w:abstractNumId w:val="33"/>
  </w:num>
  <w:num w:numId="21" w16cid:durableId="1605838660">
    <w:abstractNumId w:val="15"/>
  </w:num>
  <w:num w:numId="22" w16cid:durableId="237135420">
    <w:abstractNumId w:val="29"/>
  </w:num>
  <w:num w:numId="23" w16cid:durableId="1770814654">
    <w:abstractNumId w:val="32"/>
  </w:num>
  <w:num w:numId="24" w16cid:durableId="1371221177">
    <w:abstractNumId w:val="7"/>
  </w:num>
  <w:num w:numId="25" w16cid:durableId="110052405">
    <w:abstractNumId w:val="13"/>
  </w:num>
  <w:num w:numId="26" w16cid:durableId="317467304">
    <w:abstractNumId w:val="10"/>
  </w:num>
  <w:num w:numId="27" w16cid:durableId="551817507">
    <w:abstractNumId w:val="23"/>
  </w:num>
  <w:num w:numId="28" w16cid:durableId="1264990900">
    <w:abstractNumId w:val="24"/>
  </w:num>
  <w:num w:numId="29" w16cid:durableId="1299602557">
    <w:abstractNumId w:val="20"/>
  </w:num>
  <w:num w:numId="30" w16cid:durableId="446581445">
    <w:abstractNumId w:val="17"/>
  </w:num>
  <w:num w:numId="31" w16cid:durableId="1493762215">
    <w:abstractNumId w:val="8"/>
  </w:num>
  <w:num w:numId="32" w16cid:durableId="714888069">
    <w:abstractNumId w:val="30"/>
  </w:num>
  <w:num w:numId="33" w16cid:durableId="1968311172">
    <w:abstractNumId w:val="31"/>
  </w:num>
  <w:num w:numId="34" w16cid:durableId="1475098916">
    <w:abstractNumId w:val="22"/>
  </w:num>
  <w:num w:numId="35" w16cid:durableId="513808365">
    <w:abstractNumId w:val="3"/>
  </w:num>
  <w:num w:numId="36" w16cid:durableId="726807117">
    <w:abstractNumId w:val="36"/>
  </w:num>
  <w:num w:numId="37" w16cid:durableId="1368452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37151"/>
    <w:rsid w:val="000617B4"/>
    <w:rsid w:val="00066DC7"/>
    <w:rsid w:val="00071AA4"/>
    <w:rsid w:val="0007448B"/>
    <w:rsid w:val="00083B3C"/>
    <w:rsid w:val="00090A5B"/>
    <w:rsid w:val="000A3145"/>
    <w:rsid w:val="000B3091"/>
    <w:rsid w:val="000D02C2"/>
    <w:rsid w:val="000D077F"/>
    <w:rsid w:val="000E4C0E"/>
    <w:rsid w:val="00101BBE"/>
    <w:rsid w:val="00106830"/>
    <w:rsid w:val="00106AF7"/>
    <w:rsid w:val="00111A07"/>
    <w:rsid w:val="0014309D"/>
    <w:rsid w:val="001525DA"/>
    <w:rsid w:val="001567F9"/>
    <w:rsid w:val="00157AB6"/>
    <w:rsid w:val="00186933"/>
    <w:rsid w:val="001A0226"/>
    <w:rsid w:val="001A34E8"/>
    <w:rsid w:val="001B0ABA"/>
    <w:rsid w:val="001C163D"/>
    <w:rsid w:val="001C3AD7"/>
    <w:rsid w:val="001D1BA1"/>
    <w:rsid w:val="001D7EB0"/>
    <w:rsid w:val="001F0A0B"/>
    <w:rsid w:val="001F2664"/>
    <w:rsid w:val="001F738B"/>
    <w:rsid w:val="002032BB"/>
    <w:rsid w:val="0021775A"/>
    <w:rsid w:val="00235041"/>
    <w:rsid w:val="002405DE"/>
    <w:rsid w:val="00246537"/>
    <w:rsid w:val="0024658A"/>
    <w:rsid w:val="00253BB4"/>
    <w:rsid w:val="00254755"/>
    <w:rsid w:val="002606E5"/>
    <w:rsid w:val="00284188"/>
    <w:rsid w:val="00290834"/>
    <w:rsid w:val="00290EA9"/>
    <w:rsid w:val="00295F25"/>
    <w:rsid w:val="00296A4E"/>
    <w:rsid w:val="002B23C8"/>
    <w:rsid w:val="002B5AD7"/>
    <w:rsid w:val="002B7106"/>
    <w:rsid w:val="002C2981"/>
    <w:rsid w:val="002D6840"/>
    <w:rsid w:val="002E7492"/>
    <w:rsid w:val="00300F4A"/>
    <w:rsid w:val="003138AA"/>
    <w:rsid w:val="00327A12"/>
    <w:rsid w:val="003359D0"/>
    <w:rsid w:val="00337A62"/>
    <w:rsid w:val="00356A0D"/>
    <w:rsid w:val="00370936"/>
    <w:rsid w:val="00371EA2"/>
    <w:rsid w:val="0037620F"/>
    <w:rsid w:val="003A2A7F"/>
    <w:rsid w:val="003A6C72"/>
    <w:rsid w:val="003B41BD"/>
    <w:rsid w:val="003B52AD"/>
    <w:rsid w:val="003B5E8D"/>
    <w:rsid w:val="003B6264"/>
    <w:rsid w:val="003D49B3"/>
    <w:rsid w:val="003D6ACB"/>
    <w:rsid w:val="003E0D72"/>
    <w:rsid w:val="003E1F1E"/>
    <w:rsid w:val="003F35D9"/>
    <w:rsid w:val="00400B08"/>
    <w:rsid w:val="00407D04"/>
    <w:rsid w:val="004153D6"/>
    <w:rsid w:val="0042209B"/>
    <w:rsid w:val="004249C7"/>
    <w:rsid w:val="00430959"/>
    <w:rsid w:val="004417FF"/>
    <w:rsid w:val="00443B6B"/>
    <w:rsid w:val="004455BE"/>
    <w:rsid w:val="00454CBE"/>
    <w:rsid w:val="0045509E"/>
    <w:rsid w:val="00461BB0"/>
    <w:rsid w:val="004624F0"/>
    <w:rsid w:val="0046293C"/>
    <w:rsid w:val="0046614C"/>
    <w:rsid w:val="00467DEB"/>
    <w:rsid w:val="00486DE6"/>
    <w:rsid w:val="00490047"/>
    <w:rsid w:val="00490E58"/>
    <w:rsid w:val="00491546"/>
    <w:rsid w:val="004947B3"/>
    <w:rsid w:val="0049695C"/>
    <w:rsid w:val="004A28DD"/>
    <w:rsid w:val="004A32FE"/>
    <w:rsid w:val="004D16EF"/>
    <w:rsid w:val="004D5A67"/>
    <w:rsid w:val="004D678B"/>
    <w:rsid w:val="004E49E5"/>
    <w:rsid w:val="004F5067"/>
    <w:rsid w:val="00503BCC"/>
    <w:rsid w:val="00504BD3"/>
    <w:rsid w:val="00504E58"/>
    <w:rsid w:val="00523211"/>
    <w:rsid w:val="00524D1A"/>
    <w:rsid w:val="00533792"/>
    <w:rsid w:val="00535F89"/>
    <w:rsid w:val="00546D60"/>
    <w:rsid w:val="00550D73"/>
    <w:rsid w:val="00551A0A"/>
    <w:rsid w:val="00551D12"/>
    <w:rsid w:val="00552F23"/>
    <w:rsid w:val="00553893"/>
    <w:rsid w:val="0055471E"/>
    <w:rsid w:val="00555A26"/>
    <w:rsid w:val="00556DA1"/>
    <w:rsid w:val="005668C6"/>
    <w:rsid w:val="005701DE"/>
    <w:rsid w:val="00576322"/>
    <w:rsid w:val="00581F65"/>
    <w:rsid w:val="00590F85"/>
    <w:rsid w:val="005918B1"/>
    <w:rsid w:val="00594FA2"/>
    <w:rsid w:val="005B243C"/>
    <w:rsid w:val="005B7A7A"/>
    <w:rsid w:val="005C49B9"/>
    <w:rsid w:val="005C5A05"/>
    <w:rsid w:val="005C5CF8"/>
    <w:rsid w:val="005D6A0D"/>
    <w:rsid w:val="005D7A6A"/>
    <w:rsid w:val="005F1378"/>
    <w:rsid w:val="005F462D"/>
    <w:rsid w:val="00642674"/>
    <w:rsid w:val="00642CC2"/>
    <w:rsid w:val="00655D3E"/>
    <w:rsid w:val="00666703"/>
    <w:rsid w:val="0067280C"/>
    <w:rsid w:val="0067283E"/>
    <w:rsid w:val="006764A2"/>
    <w:rsid w:val="00691FC4"/>
    <w:rsid w:val="006972CB"/>
    <w:rsid w:val="006A5FFD"/>
    <w:rsid w:val="006A653A"/>
    <w:rsid w:val="006A6AE5"/>
    <w:rsid w:val="006C2C68"/>
    <w:rsid w:val="006E015A"/>
    <w:rsid w:val="006E64B4"/>
    <w:rsid w:val="006F0D16"/>
    <w:rsid w:val="006F4D29"/>
    <w:rsid w:val="006F5A6F"/>
    <w:rsid w:val="00701C77"/>
    <w:rsid w:val="00707CED"/>
    <w:rsid w:val="0072453F"/>
    <w:rsid w:val="007301CF"/>
    <w:rsid w:val="00732361"/>
    <w:rsid w:val="007506DB"/>
    <w:rsid w:val="00760422"/>
    <w:rsid w:val="007661E3"/>
    <w:rsid w:val="00767EBA"/>
    <w:rsid w:val="00770029"/>
    <w:rsid w:val="0077085E"/>
    <w:rsid w:val="00772793"/>
    <w:rsid w:val="00776899"/>
    <w:rsid w:val="00782E72"/>
    <w:rsid w:val="007856BE"/>
    <w:rsid w:val="00796B00"/>
    <w:rsid w:val="007A1206"/>
    <w:rsid w:val="007B387B"/>
    <w:rsid w:val="007B5578"/>
    <w:rsid w:val="007C45FC"/>
    <w:rsid w:val="007D1920"/>
    <w:rsid w:val="007D6CCF"/>
    <w:rsid w:val="007E1452"/>
    <w:rsid w:val="007E312F"/>
    <w:rsid w:val="007F78A3"/>
    <w:rsid w:val="00827362"/>
    <w:rsid w:val="00834EF7"/>
    <w:rsid w:val="008375A0"/>
    <w:rsid w:val="00847694"/>
    <w:rsid w:val="00850968"/>
    <w:rsid w:val="00851574"/>
    <w:rsid w:val="008541B5"/>
    <w:rsid w:val="00861428"/>
    <w:rsid w:val="00862B69"/>
    <w:rsid w:val="00862CFE"/>
    <w:rsid w:val="008662C5"/>
    <w:rsid w:val="00874E7F"/>
    <w:rsid w:val="00877819"/>
    <w:rsid w:val="00881BFE"/>
    <w:rsid w:val="00885A1B"/>
    <w:rsid w:val="00886DB8"/>
    <w:rsid w:val="008B14E4"/>
    <w:rsid w:val="008B5F8B"/>
    <w:rsid w:val="008C157F"/>
    <w:rsid w:val="008C2A84"/>
    <w:rsid w:val="008D3167"/>
    <w:rsid w:val="008F6C4B"/>
    <w:rsid w:val="00905356"/>
    <w:rsid w:val="009237B3"/>
    <w:rsid w:val="00924F6A"/>
    <w:rsid w:val="00926FE0"/>
    <w:rsid w:val="00937E60"/>
    <w:rsid w:val="00966DD8"/>
    <w:rsid w:val="00972252"/>
    <w:rsid w:val="00980774"/>
    <w:rsid w:val="00985FB6"/>
    <w:rsid w:val="00987C6B"/>
    <w:rsid w:val="009A2397"/>
    <w:rsid w:val="009B5E1A"/>
    <w:rsid w:val="009C13DA"/>
    <w:rsid w:val="009C281F"/>
    <w:rsid w:val="009C3F63"/>
    <w:rsid w:val="009D1854"/>
    <w:rsid w:val="009D19FF"/>
    <w:rsid w:val="009D2212"/>
    <w:rsid w:val="009D7370"/>
    <w:rsid w:val="009E1FE9"/>
    <w:rsid w:val="009F0D86"/>
    <w:rsid w:val="00A21F53"/>
    <w:rsid w:val="00A2320C"/>
    <w:rsid w:val="00A2441D"/>
    <w:rsid w:val="00A3136E"/>
    <w:rsid w:val="00A33CCB"/>
    <w:rsid w:val="00A33DA0"/>
    <w:rsid w:val="00A35266"/>
    <w:rsid w:val="00A35797"/>
    <w:rsid w:val="00A361DA"/>
    <w:rsid w:val="00A366C1"/>
    <w:rsid w:val="00A43B10"/>
    <w:rsid w:val="00A631D6"/>
    <w:rsid w:val="00A66720"/>
    <w:rsid w:val="00A673EE"/>
    <w:rsid w:val="00A677E9"/>
    <w:rsid w:val="00A705D8"/>
    <w:rsid w:val="00A71C4A"/>
    <w:rsid w:val="00A813A3"/>
    <w:rsid w:val="00A82162"/>
    <w:rsid w:val="00A8425C"/>
    <w:rsid w:val="00A9396E"/>
    <w:rsid w:val="00AA5401"/>
    <w:rsid w:val="00AA6364"/>
    <w:rsid w:val="00AB758F"/>
    <w:rsid w:val="00AC006A"/>
    <w:rsid w:val="00AD03C4"/>
    <w:rsid w:val="00AD2825"/>
    <w:rsid w:val="00AF0EBD"/>
    <w:rsid w:val="00AF46C1"/>
    <w:rsid w:val="00AF4701"/>
    <w:rsid w:val="00B07DC2"/>
    <w:rsid w:val="00B163F7"/>
    <w:rsid w:val="00B45D36"/>
    <w:rsid w:val="00B46396"/>
    <w:rsid w:val="00B51BED"/>
    <w:rsid w:val="00B533CF"/>
    <w:rsid w:val="00B54C8D"/>
    <w:rsid w:val="00B70A9C"/>
    <w:rsid w:val="00B7160C"/>
    <w:rsid w:val="00B71762"/>
    <w:rsid w:val="00B72578"/>
    <w:rsid w:val="00B82002"/>
    <w:rsid w:val="00B828F7"/>
    <w:rsid w:val="00B85ACC"/>
    <w:rsid w:val="00B85EB6"/>
    <w:rsid w:val="00B9229E"/>
    <w:rsid w:val="00BA1DBF"/>
    <w:rsid w:val="00BA380D"/>
    <w:rsid w:val="00BA5E55"/>
    <w:rsid w:val="00BB188C"/>
    <w:rsid w:val="00BB1A54"/>
    <w:rsid w:val="00BB5D68"/>
    <w:rsid w:val="00BC44BA"/>
    <w:rsid w:val="00BE55D9"/>
    <w:rsid w:val="00BF3659"/>
    <w:rsid w:val="00BF78D3"/>
    <w:rsid w:val="00C15FF6"/>
    <w:rsid w:val="00C1630D"/>
    <w:rsid w:val="00C367DB"/>
    <w:rsid w:val="00C574D3"/>
    <w:rsid w:val="00C65CA7"/>
    <w:rsid w:val="00C702C6"/>
    <w:rsid w:val="00C745AD"/>
    <w:rsid w:val="00C74EE6"/>
    <w:rsid w:val="00C82612"/>
    <w:rsid w:val="00C90AE5"/>
    <w:rsid w:val="00CA0F0E"/>
    <w:rsid w:val="00CA2EE7"/>
    <w:rsid w:val="00CA64BC"/>
    <w:rsid w:val="00CB1614"/>
    <w:rsid w:val="00CE174C"/>
    <w:rsid w:val="00CE55EF"/>
    <w:rsid w:val="00CE6FEA"/>
    <w:rsid w:val="00CF4825"/>
    <w:rsid w:val="00CF6E33"/>
    <w:rsid w:val="00CF76F7"/>
    <w:rsid w:val="00D1338D"/>
    <w:rsid w:val="00D1614E"/>
    <w:rsid w:val="00D200B5"/>
    <w:rsid w:val="00D365E4"/>
    <w:rsid w:val="00D40F65"/>
    <w:rsid w:val="00D7030E"/>
    <w:rsid w:val="00D73A82"/>
    <w:rsid w:val="00D82400"/>
    <w:rsid w:val="00DA57C7"/>
    <w:rsid w:val="00DB61E0"/>
    <w:rsid w:val="00DB620C"/>
    <w:rsid w:val="00DB6FEE"/>
    <w:rsid w:val="00DC5D87"/>
    <w:rsid w:val="00DD164E"/>
    <w:rsid w:val="00DD2B31"/>
    <w:rsid w:val="00DE7613"/>
    <w:rsid w:val="00E01757"/>
    <w:rsid w:val="00E018AA"/>
    <w:rsid w:val="00E13200"/>
    <w:rsid w:val="00E1605A"/>
    <w:rsid w:val="00E322BA"/>
    <w:rsid w:val="00E3254E"/>
    <w:rsid w:val="00E359FC"/>
    <w:rsid w:val="00E36187"/>
    <w:rsid w:val="00E4469E"/>
    <w:rsid w:val="00E70678"/>
    <w:rsid w:val="00E70DC2"/>
    <w:rsid w:val="00E87C3D"/>
    <w:rsid w:val="00E90A42"/>
    <w:rsid w:val="00EA079E"/>
    <w:rsid w:val="00EA2055"/>
    <w:rsid w:val="00EA2916"/>
    <w:rsid w:val="00EA5943"/>
    <w:rsid w:val="00EB0122"/>
    <w:rsid w:val="00EB2F97"/>
    <w:rsid w:val="00EB4339"/>
    <w:rsid w:val="00ED00C2"/>
    <w:rsid w:val="00ED3A2D"/>
    <w:rsid w:val="00EE3D5B"/>
    <w:rsid w:val="00EF3FBD"/>
    <w:rsid w:val="00EF4337"/>
    <w:rsid w:val="00EF4F22"/>
    <w:rsid w:val="00F004E4"/>
    <w:rsid w:val="00F01E6B"/>
    <w:rsid w:val="00F07582"/>
    <w:rsid w:val="00F106C2"/>
    <w:rsid w:val="00F12C63"/>
    <w:rsid w:val="00F15193"/>
    <w:rsid w:val="00F15790"/>
    <w:rsid w:val="00F2170B"/>
    <w:rsid w:val="00F24C2E"/>
    <w:rsid w:val="00F30AD7"/>
    <w:rsid w:val="00F3146D"/>
    <w:rsid w:val="00F37943"/>
    <w:rsid w:val="00F47BBD"/>
    <w:rsid w:val="00F62DA1"/>
    <w:rsid w:val="00F73CCC"/>
    <w:rsid w:val="00F80D15"/>
    <w:rsid w:val="00F945A2"/>
    <w:rsid w:val="00FA4A71"/>
    <w:rsid w:val="00FB3269"/>
    <w:rsid w:val="00FB3494"/>
    <w:rsid w:val="00FB43A5"/>
    <w:rsid w:val="00FB6A22"/>
    <w:rsid w:val="00FC7F66"/>
    <w:rsid w:val="00FE33A9"/>
    <w:rsid w:val="00FF7815"/>
    <w:rsid w:val="09944DBC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F4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cnet.webex.com/dcnet/onstage/g.php?MTID=e8aee8f1fe5f5bdedfd44f13d809eef8f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0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02</cp:revision>
  <cp:lastPrinted>2019-09-13T13:19:00Z</cp:lastPrinted>
  <dcterms:created xsi:type="dcterms:W3CDTF">2022-07-20T12:56:00Z</dcterms:created>
  <dcterms:modified xsi:type="dcterms:W3CDTF">2023-01-27T19:17:00Z</dcterms:modified>
</cp:coreProperties>
</file>